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7ECB8" w14:textId="0BA0AED2" w:rsidR="003569C8" w:rsidRDefault="003569C8">
      <w:r>
        <w:t>Discussion 8.1</w:t>
      </w:r>
      <w:r>
        <w:br/>
        <w:t>WEB-340</w:t>
      </w:r>
      <w:r>
        <w:br/>
        <w:t>Security Mindset</w:t>
      </w:r>
    </w:p>
    <w:p w14:paraId="2E5F5CBF" w14:textId="2F686393" w:rsidR="003569C8" w:rsidRDefault="003569C8">
      <w:pPr>
        <w:rPr>
          <w:b/>
          <w:bCs/>
          <w:i/>
          <w:iCs/>
        </w:rPr>
      </w:pPr>
      <w:r>
        <w:rPr>
          <w:b/>
          <w:bCs/>
          <w:i/>
          <w:iCs/>
        </w:rPr>
        <w:t>Using your own words, what does it mean to have a “security mindset?”</w:t>
      </w:r>
    </w:p>
    <w:p w14:paraId="52C0CFEC" w14:textId="6BAEE249" w:rsidR="003569C8" w:rsidRPr="003569C8" w:rsidRDefault="003569C8">
      <w:r>
        <w:tab/>
        <w:t xml:space="preserve">To me, having a security mindset means being actively aware of the security measures you must take while developing a website or application. Working in this manner will help prevent security risks in the future, whether they are small and insignificant or large and catastrophic. You are coding in a way that puts security of that site or application at the forefront of </w:t>
      </w:r>
      <w:proofErr w:type="gramStart"/>
      <w:r>
        <w:t>you</w:t>
      </w:r>
      <w:proofErr w:type="gramEnd"/>
      <w:r>
        <w:t xml:space="preserve"> attention and priorities and this will help you build strong and secure sites and apps in the future.</w:t>
      </w:r>
    </w:p>
    <w:p w14:paraId="6A9E31B0" w14:textId="51E51E4E" w:rsidR="003569C8" w:rsidRDefault="003569C8">
      <w:pPr>
        <w:rPr>
          <w:b/>
          <w:bCs/>
          <w:i/>
          <w:iCs/>
        </w:rPr>
      </w:pPr>
    </w:p>
    <w:p w14:paraId="5DC8695B" w14:textId="1470DCCA" w:rsidR="003569C8" w:rsidRDefault="003569C8">
      <w:pPr>
        <w:rPr>
          <w:b/>
          <w:bCs/>
          <w:i/>
          <w:iCs/>
        </w:rPr>
      </w:pPr>
      <w:r>
        <w:rPr>
          <w:b/>
          <w:bCs/>
          <w:i/>
          <w:iCs/>
        </w:rPr>
        <w:t>List and explain</w:t>
      </w:r>
      <w:r>
        <w:rPr>
          <w:b/>
          <w:bCs/>
          <w:i/>
          <w:iCs/>
        </w:rPr>
        <w:tab/>
        <w:t xml:space="preserve"> three (3) known security vulnerabilities in a web application.</w:t>
      </w:r>
    </w:p>
    <w:p w14:paraId="4BC8E3B7" w14:textId="1E4EAC7C" w:rsidR="003569C8" w:rsidRDefault="003569C8" w:rsidP="003569C8">
      <w:pPr>
        <w:pStyle w:val="ListParagraph"/>
        <w:numPr>
          <w:ilvl w:val="0"/>
          <w:numId w:val="2"/>
        </w:numPr>
      </w:pPr>
      <w:r>
        <w:t>Cross site scripting</w:t>
      </w:r>
    </w:p>
    <w:p w14:paraId="4B3BD35C" w14:textId="60202BED" w:rsidR="003569C8" w:rsidRDefault="003569C8" w:rsidP="003569C8">
      <w:pPr>
        <w:pStyle w:val="ListParagraph"/>
        <w:numPr>
          <w:ilvl w:val="1"/>
          <w:numId w:val="2"/>
        </w:numPr>
      </w:pPr>
      <w:r>
        <w:t>This is when any user-controlled data is being interpreted by the browser as code.</w:t>
      </w:r>
      <w:r>
        <w:rPr>
          <w:vertAlign w:val="superscript"/>
        </w:rPr>
        <w:t>1</w:t>
      </w:r>
      <w:r>
        <w:t xml:space="preserve"> </w:t>
      </w:r>
    </w:p>
    <w:p w14:paraId="4D42112B" w14:textId="45E1A9AB" w:rsidR="003569C8" w:rsidRDefault="003569C8" w:rsidP="003569C8">
      <w:pPr>
        <w:pStyle w:val="ListParagraph"/>
        <w:numPr>
          <w:ilvl w:val="0"/>
          <w:numId w:val="2"/>
        </w:numPr>
      </w:pPr>
      <w:r>
        <w:t>Open Redirect</w:t>
      </w:r>
    </w:p>
    <w:p w14:paraId="7D36D01F" w14:textId="164FE9D4" w:rsidR="003569C8" w:rsidRDefault="003569C8" w:rsidP="003569C8">
      <w:pPr>
        <w:pStyle w:val="ListParagraph"/>
        <w:numPr>
          <w:ilvl w:val="1"/>
          <w:numId w:val="2"/>
        </w:numPr>
      </w:pPr>
      <w:r>
        <w:t xml:space="preserve">This will automatically send user to a different page. </w:t>
      </w:r>
    </w:p>
    <w:p w14:paraId="12CA383E" w14:textId="2714A9A9" w:rsidR="003569C8" w:rsidRDefault="003569C8" w:rsidP="003569C8">
      <w:pPr>
        <w:pStyle w:val="ListParagraph"/>
        <w:numPr>
          <w:ilvl w:val="1"/>
          <w:numId w:val="2"/>
        </w:numPr>
      </w:pPr>
      <w:r>
        <w:t xml:space="preserve">It is </w:t>
      </w:r>
      <w:r w:rsidR="00E749FB">
        <w:t>done by redirecting to a similar looking but malicious site in order to trick the user into submitting sensitive information like credit cards.</w:t>
      </w:r>
      <w:r w:rsidR="00E749FB">
        <w:rPr>
          <w:vertAlign w:val="superscript"/>
        </w:rPr>
        <w:t>1</w:t>
      </w:r>
    </w:p>
    <w:p w14:paraId="5EBD918F" w14:textId="0A0366A8" w:rsidR="00E749FB" w:rsidRDefault="00E749FB" w:rsidP="00E749FB">
      <w:pPr>
        <w:pStyle w:val="ListParagraph"/>
        <w:numPr>
          <w:ilvl w:val="0"/>
          <w:numId w:val="2"/>
        </w:numPr>
      </w:pPr>
      <w:r>
        <w:t>SQL Injection</w:t>
      </w:r>
    </w:p>
    <w:p w14:paraId="3F85F613" w14:textId="59F9B64D" w:rsidR="00E749FB" w:rsidRDefault="00E749FB" w:rsidP="00E749FB">
      <w:pPr>
        <w:pStyle w:val="ListParagraph"/>
        <w:numPr>
          <w:ilvl w:val="1"/>
          <w:numId w:val="2"/>
        </w:numPr>
      </w:pPr>
      <w:r>
        <w:t>This is very similar cross site scripting in that it accepts user data to return desired data from the database.</w:t>
      </w:r>
      <w:r>
        <w:rPr>
          <w:vertAlign w:val="superscript"/>
        </w:rPr>
        <w:t>2</w:t>
      </w:r>
      <w:r>
        <w:t xml:space="preserve"> This can be used to retrieve the information from the database that could be </w:t>
      </w:r>
      <w:proofErr w:type="gramStart"/>
      <w:r>
        <w:t>sensitive .</w:t>
      </w:r>
      <w:proofErr w:type="gramEnd"/>
    </w:p>
    <w:p w14:paraId="441D9590" w14:textId="59759D9B" w:rsidR="003569C8" w:rsidRDefault="003569C8">
      <w:pPr>
        <w:rPr>
          <w:b/>
          <w:bCs/>
          <w:i/>
          <w:iCs/>
        </w:rPr>
      </w:pPr>
    </w:p>
    <w:p w14:paraId="102C211F" w14:textId="0D067814" w:rsidR="003569C8" w:rsidRDefault="003569C8">
      <w:pPr>
        <w:rPr>
          <w:b/>
          <w:bCs/>
          <w:i/>
          <w:iCs/>
        </w:rPr>
      </w:pPr>
      <w:r>
        <w:rPr>
          <w:b/>
          <w:bCs/>
          <w:i/>
          <w:iCs/>
        </w:rPr>
        <w:t>Sources:</w:t>
      </w:r>
    </w:p>
    <w:p w14:paraId="4C395E2F" w14:textId="1FC83EDB" w:rsidR="003569C8" w:rsidRDefault="003569C8" w:rsidP="003569C8">
      <w:pPr>
        <w:pStyle w:val="ListParagraph"/>
        <w:numPr>
          <w:ilvl w:val="0"/>
          <w:numId w:val="1"/>
        </w:numPr>
      </w:pPr>
      <w:hyperlink r:id="rId5" w:history="1">
        <w:r>
          <w:rPr>
            <w:rStyle w:val="Hyperlink"/>
          </w:rPr>
          <w:t>https://www.youtube.com/watch?v=av1-lFtcoI4</w:t>
        </w:r>
      </w:hyperlink>
      <w:r>
        <w:t xml:space="preserve"> </w:t>
      </w:r>
      <w:r>
        <w:rPr>
          <w:vertAlign w:val="superscript"/>
        </w:rPr>
        <w:t>1</w:t>
      </w:r>
    </w:p>
    <w:p w14:paraId="442FACCD" w14:textId="558F282A" w:rsidR="003569C8" w:rsidRPr="003569C8" w:rsidRDefault="00E749FB" w:rsidP="003569C8">
      <w:pPr>
        <w:pStyle w:val="ListParagraph"/>
        <w:numPr>
          <w:ilvl w:val="0"/>
          <w:numId w:val="1"/>
        </w:numPr>
      </w:pPr>
      <w:hyperlink r:id="rId6" w:history="1">
        <w:r>
          <w:rPr>
            <w:rStyle w:val="Hyperlink"/>
          </w:rPr>
          <w:t>https://www.youtube.com/watch?v=sY7pUJU8a7U</w:t>
        </w:r>
      </w:hyperlink>
      <w:r>
        <w:t xml:space="preserve"> </w:t>
      </w:r>
      <w:r>
        <w:rPr>
          <w:vertAlign w:val="superscript"/>
        </w:rPr>
        <w:t>2</w:t>
      </w:r>
    </w:p>
    <w:sectPr w:rsidR="003569C8" w:rsidRPr="003569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236FD3"/>
    <w:multiLevelType w:val="hybridMultilevel"/>
    <w:tmpl w:val="5CDE4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4047F75"/>
    <w:multiLevelType w:val="hybridMultilevel"/>
    <w:tmpl w:val="EA2EA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zE3sjAztDQ3tDBQ0lEKTi0uzszPAykwrAUA0AzYiiwAAAA="/>
  </w:docVars>
  <w:rsids>
    <w:rsidRoot w:val="003569C8"/>
    <w:rsid w:val="0031706C"/>
    <w:rsid w:val="003569C8"/>
    <w:rsid w:val="00B5799F"/>
    <w:rsid w:val="00E74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44CA8"/>
  <w15:chartTrackingRefBased/>
  <w15:docId w15:val="{7ECD7AD9-DFC3-40FC-8ACA-F26DB5C59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69C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569C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sY7pUJU8a7U" TargetMode="External"/><Relationship Id="rId5" Type="http://schemas.openxmlformats.org/officeDocument/2006/relationships/hyperlink" Target="https://www.youtube.com/watch?v=av1-lFtcoI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Kobyluck</dc:creator>
  <cp:keywords/>
  <dc:description/>
  <cp:lastModifiedBy>Johnny Kobyluck</cp:lastModifiedBy>
  <cp:revision>1</cp:revision>
  <dcterms:created xsi:type="dcterms:W3CDTF">2020-04-10T03:58:00Z</dcterms:created>
  <dcterms:modified xsi:type="dcterms:W3CDTF">2020-04-10T04:25:00Z</dcterms:modified>
</cp:coreProperties>
</file>